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hew Petril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h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ril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5 Hawthorn Ave Glencoe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petrill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2346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roli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